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384D71" w14:textId="1A00E033" w:rsidR="00655B69" w:rsidRPr="00132C34" w:rsidRDefault="00655B69" w:rsidP="00132C34">
      <w:pPr>
        <w:pStyle w:val="Heading1"/>
        <w:jc w:val="center"/>
      </w:pPr>
      <w:r>
        <w:t xml:space="preserve">The </w:t>
      </w:r>
      <w:r w:rsidR="00132C34">
        <w:t>First</w:t>
      </w:r>
      <w:r>
        <w:t xml:space="preserve"> exam</w:t>
      </w:r>
    </w:p>
    <w:p w14:paraId="39D1793D" w14:textId="74362B0C" w:rsidR="000946D4" w:rsidRPr="005C400A" w:rsidRDefault="00165112" w:rsidP="005C400A">
      <w:pPr>
        <w:pStyle w:val="ListParagraph"/>
        <w:numPr>
          <w:ilvl w:val="0"/>
          <w:numId w:val="6"/>
        </w:numPr>
        <w:rPr>
          <w:lang w:val="en-US"/>
        </w:rPr>
      </w:pPr>
      <w:r w:rsidRPr="005C400A">
        <w:rPr>
          <w:lang w:val="en-US"/>
        </w:rPr>
        <w:t>How are you?</w:t>
      </w:r>
    </w:p>
    <w:p w14:paraId="49A558A8" w14:textId="02E3FA77" w:rsidR="00D41CDB" w:rsidRPr="007D091F" w:rsidRDefault="00F84979" w:rsidP="007D091F">
      <w:pPr>
        <w:pStyle w:val="ListParagraph"/>
        <w:numPr>
          <w:ilvl w:val="1"/>
          <w:numId w:val="3"/>
        </w:numPr>
        <w:rPr>
          <w:lang w:val="en-US"/>
        </w:rPr>
      </w:pPr>
      <w:r w:rsidRPr="007D091F">
        <w:rPr>
          <w:lang w:val="en-US"/>
        </w:rPr>
        <w:t>Good</w:t>
      </w:r>
    </w:p>
    <w:p w14:paraId="501ADC56" w14:textId="638175F3" w:rsidR="00F84979" w:rsidRDefault="00F8497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Bad</w:t>
      </w:r>
    </w:p>
    <w:p w14:paraId="7896D54C" w14:textId="6BA7CE56" w:rsidR="00F84979" w:rsidRDefault="00B80A6D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Perfect</w:t>
      </w:r>
    </w:p>
    <w:p w14:paraId="1FA3A9DD" w14:textId="38F9EFDD" w:rsidR="00AD34A5" w:rsidRPr="00AD34A5" w:rsidRDefault="00AD34A5" w:rsidP="00AD34A5">
      <w:pPr>
        <w:rPr>
          <w:lang w:val="en-US"/>
        </w:rPr>
      </w:pPr>
      <w:r>
        <w:rPr>
          <w:lang w:val="en-US"/>
        </w:rPr>
        <w:t>Answer: Good</w:t>
      </w:r>
    </w:p>
    <w:p w14:paraId="057CE8D3" w14:textId="10F6BF99" w:rsidR="00F84979" w:rsidRDefault="00F84979" w:rsidP="005C400A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Hi hamza Work?</w:t>
      </w:r>
    </w:p>
    <w:p w14:paraId="6521045B" w14:textId="04CE056D" w:rsidR="00F84979" w:rsidRDefault="00F8497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Yes</w:t>
      </w:r>
    </w:p>
    <w:p w14:paraId="6EB2C684" w14:textId="6773BF49" w:rsidR="00F84979" w:rsidRDefault="00F8497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No</w:t>
      </w:r>
    </w:p>
    <w:p w14:paraId="5E7E30BB" w14:textId="08079094" w:rsidR="00AD34A5" w:rsidRDefault="00AD34A5" w:rsidP="00AD34A5">
      <w:pPr>
        <w:rPr>
          <w:lang w:val="en-US"/>
        </w:rPr>
      </w:pPr>
      <w:r>
        <w:rPr>
          <w:lang w:val="en-US"/>
        </w:rPr>
        <w:t>Answer: No</w:t>
      </w:r>
    </w:p>
    <w:p w14:paraId="254245EC" w14:textId="29506D0A" w:rsidR="004E2D00" w:rsidRDefault="00015F4A" w:rsidP="00015F4A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noProof/>
        </w:rPr>
        <w:drawing>
          <wp:inline distT="0" distB="0" distL="0" distR="0" wp14:anchorId="05F1E242" wp14:editId="06F328B2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62AC">
        <w:rPr>
          <w:lang w:val="en-US"/>
        </w:rPr>
        <w:t>?</w:t>
      </w:r>
    </w:p>
    <w:p w14:paraId="29388142" w14:textId="0F13DB99" w:rsidR="004E2D00" w:rsidRDefault="004E2D00" w:rsidP="004E2D00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Hi</w:t>
      </w:r>
    </w:p>
    <w:p w14:paraId="05582B3D" w14:textId="5ADDFA89" w:rsidR="004E2D00" w:rsidRDefault="004E2D00" w:rsidP="004E2D00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Hamza</w:t>
      </w:r>
    </w:p>
    <w:p w14:paraId="1B99E311" w14:textId="40DB609A" w:rsidR="004E2D00" w:rsidRDefault="004E2D00" w:rsidP="004E2D00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Love You</w:t>
      </w:r>
    </w:p>
    <w:p w14:paraId="3B15C5EB" w14:textId="7DC9B5E9" w:rsidR="004E2D00" w:rsidRPr="004E2D00" w:rsidRDefault="004E2D00" w:rsidP="004E2D00">
      <w:pPr>
        <w:rPr>
          <w:lang w:val="en-US"/>
        </w:rPr>
      </w:pPr>
      <w:r>
        <w:rPr>
          <w:lang w:val="en-US"/>
        </w:rPr>
        <w:t xml:space="preserve">Answer: Hi </w:t>
      </w:r>
    </w:p>
    <w:sectPr w:rsidR="004E2D00" w:rsidRPr="004E2D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533D74"/>
    <w:multiLevelType w:val="hybridMultilevel"/>
    <w:tmpl w:val="E1924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D7097"/>
    <w:multiLevelType w:val="hybridMultilevel"/>
    <w:tmpl w:val="663A518A"/>
    <w:lvl w:ilvl="0" w:tplc="8AD0DF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E24534C"/>
    <w:multiLevelType w:val="hybridMultilevel"/>
    <w:tmpl w:val="16285586"/>
    <w:lvl w:ilvl="0" w:tplc="534630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EA07776"/>
    <w:multiLevelType w:val="hybridMultilevel"/>
    <w:tmpl w:val="5B2E70B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6AC28D7"/>
    <w:multiLevelType w:val="hybridMultilevel"/>
    <w:tmpl w:val="FE1631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862A544">
      <w:start w:val="1"/>
      <w:numFmt w:val="upperLetter"/>
      <w:lvlText w:val="%2)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505CB9"/>
    <w:multiLevelType w:val="hybridMultilevel"/>
    <w:tmpl w:val="B7AA9A70"/>
    <w:lvl w:ilvl="0" w:tplc="05CEFB0C">
      <w:start w:val="1"/>
      <w:numFmt w:val="upperLetter"/>
      <w:lvlText w:val="%1)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MTW3MDUzNzAzNjRS0lEKTi0uzszPAykwqwUADB0XsSwAAAA="/>
  </w:docVars>
  <w:rsids>
    <w:rsidRoot w:val="000B3A19"/>
    <w:rsid w:val="00015F4A"/>
    <w:rsid w:val="000946D4"/>
    <w:rsid w:val="000B3A19"/>
    <w:rsid w:val="00124299"/>
    <w:rsid w:val="00132C34"/>
    <w:rsid w:val="0015420D"/>
    <w:rsid w:val="00165112"/>
    <w:rsid w:val="001D02D6"/>
    <w:rsid w:val="001D5E78"/>
    <w:rsid w:val="001F1EDF"/>
    <w:rsid w:val="002962CD"/>
    <w:rsid w:val="00383C14"/>
    <w:rsid w:val="003A02B3"/>
    <w:rsid w:val="003E13EA"/>
    <w:rsid w:val="004849C8"/>
    <w:rsid w:val="004C62AC"/>
    <w:rsid w:val="004E2D00"/>
    <w:rsid w:val="005C400A"/>
    <w:rsid w:val="005C7142"/>
    <w:rsid w:val="00603453"/>
    <w:rsid w:val="00603536"/>
    <w:rsid w:val="00655B69"/>
    <w:rsid w:val="006709C3"/>
    <w:rsid w:val="007941E2"/>
    <w:rsid w:val="007B14AC"/>
    <w:rsid w:val="007D091F"/>
    <w:rsid w:val="008F6FCA"/>
    <w:rsid w:val="00965CA4"/>
    <w:rsid w:val="00AA10F2"/>
    <w:rsid w:val="00AD34A5"/>
    <w:rsid w:val="00AE0FAE"/>
    <w:rsid w:val="00B80A6D"/>
    <w:rsid w:val="00BA7651"/>
    <w:rsid w:val="00BE0601"/>
    <w:rsid w:val="00C6277B"/>
    <w:rsid w:val="00C71404"/>
    <w:rsid w:val="00C96E80"/>
    <w:rsid w:val="00CF6E19"/>
    <w:rsid w:val="00D41CDB"/>
    <w:rsid w:val="00D54083"/>
    <w:rsid w:val="00D833E3"/>
    <w:rsid w:val="00DA6ABD"/>
    <w:rsid w:val="00E56FBE"/>
    <w:rsid w:val="00E93DE6"/>
    <w:rsid w:val="00F832D4"/>
    <w:rsid w:val="00F84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F56AA"/>
  <w15:chartTrackingRefBased/>
  <w15:docId w15:val="{4022C3A5-3DE8-44C9-A846-29599903E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55B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511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5B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29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18</Words>
  <Characters>106</Characters>
  <Application>Microsoft Office Word</Application>
  <DocSecurity>0</DocSecurity>
  <Lines>1</Lines>
  <Paragraphs>1</Paragraphs>
  <ScaleCrop>false</ScaleCrop>
  <Company/>
  <LinksUpToDate>false</LinksUpToDate>
  <CharactersWithSpaces>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nael</dc:creator>
  <cp:keywords/>
  <dc:description/>
  <cp:lastModifiedBy>hamza nael</cp:lastModifiedBy>
  <cp:revision>52</cp:revision>
  <dcterms:created xsi:type="dcterms:W3CDTF">2021-04-02T14:03:00Z</dcterms:created>
  <dcterms:modified xsi:type="dcterms:W3CDTF">2021-04-03T13:44:00Z</dcterms:modified>
</cp:coreProperties>
</file>